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Ankara,</w:t>
      </w:r>
      <w:r>
        <w:t xml:space="preserve"> </w:t>
      </w:r>
      <w:r>
        <w:t xml:space="preserve">Turkey</w:t>
      </w:r>
    </w:p>
    <w:bookmarkStart w:id="22" w:name="internship-application-letter"/>
    <w:p>
      <w:pPr>
        <w:pStyle w:val="Heading1"/>
      </w:pPr>
      <w:r>
        <w:t xml:space="preserve">INTERNSHIP APPLICATION LETTER</w:t>
      </w:r>
    </w:p>
    <w:bookmarkStart w:id="21" w:name="X0b9fd7ac1b861f9bb789d086a5372ce57e79104"/>
    <w:p>
      <w:pPr>
        <w:pStyle w:val="Heading2"/>
      </w:pPr>
      <w:r>
        <w:t xml:space="preserve">FOR FIREFIGHTER INTERNSHIP POSITION</w:t>
      </w:r>
      <w:r>
        <w:br/>
      </w:r>
      <w:r>
        <w:t xml:space="preserve">ANKARA METROPOLITAN MUNICIPALITY FIRE DEPARTMENT</w:t>
      </w:r>
    </w:p>
    <w:p>
      <w:pPr>
        <w:pStyle w:val="FirstParagraph"/>
      </w:pPr>
      <w:r>
        <w:t xml:space="preserve">Date: October 26, 2023</w:t>
      </w:r>
    </w:p>
    <w:p>
      <w:pPr>
        <w:pStyle w:val="BodyText"/>
      </w:pPr>
      <w:r>
        <w:t xml:space="preserve">Head of Human Resources</w:t>
      </w:r>
      <w:r>
        <w:br/>
      </w:r>
      <w:r>
        <w:t xml:space="preserve">ANKARA METROPOLITAN MUNICIPALITY FIRE DEPARTMENT</w:t>
      </w:r>
      <w:r>
        <w:br/>
      </w:r>
      <w:r>
        <w:t xml:space="preserve">Yenimahalle Mahallesi, Cumhuriyet Cad. No: 79/1</w:t>
      </w:r>
      <w:r>
        <w:br/>
      </w:r>
      <w:r>
        <w:t xml:space="preserve">Ankara, Turkey</w:t>
      </w:r>
    </w:p>
    <w:bookmarkStart w:id="20" w:name="X34cd3c959666b4ac4df52091792a113e947682e"/>
    <w:p>
      <w:pPr>
        <w:pStyle w:val="Heading3"/>
      </w:pPr>
      <w:r>
        <w:t xml:space="preserve">Subject: Application for Firefighter Internship Program - Committed to Serving Turkey Ankara</w:t>
      </w:r>
    </w:p>
    <w:p>
      <w:pPr>
        <w:pStyle w:val="FirstParagraph"/>
      </w:pPr>
      <w:r>
        <w:t xml:space="preserve">Dear Hiring Committee,</w:t>
      </w:r>
    </w:p>
    <w:p>
      <w:pPr>
        <w:pStyle w:val="BodyText"/>
      </w:pPr>
      <w:r>
        <w:t xml:space="preserve">It is with profound respect for the noble profession of firefighting and deep admiration for the exceptional service rendered by the Ankara Metropolitan Municipality Fire Department that I submit my application for the Firefighter Internship Program. As a dedicated student pursuing a Bachelor's degree in Emergency Management at Ankara University, I have meticulously prepared myself to contribute meaningfully to Turkey's vital emergency response infrastructure, particularly within the dynamic urban landscape of Ankara. This Internship Application Letter represents not merely an application, but a solemn pledge to uphold the highest standards of courage, compassion, and technical excellence that define the Firefighter profession across Turkey.</w:t>
      </w:r>
    </w:p>
    <w:p>
      <w:pPr>
        <w:pStyle w:val="BodyText"/>
      </w:pPr>
      <w:r>
        <w:t xml:space="preserve">My journey toward becoming a qualified Firefighter began long before I enrolled at Ankara University. Growing up in the heart of Ankara's Çankaya district, I witnessed firsthand how swiftly and decisively your department responded to emergencies during the severe winter storms of 2019. That experience crystallized my understanding: firefighting is not merely about extinguishing flames, but about being a pillar of stability for communities facing chaos. This realization propelled me to pursue formal training at Ankara's Fire Academy, where I completed rigorous courses in fire behavior, hazardous materials response, and emergency medical services – all while actively participating in community outreach programs organized by the Ankara Fire Department. My commitment extends beyond academic achievement; it is a cultural alignment with Turkey's collective values of resilience and communal protection.</w:t>
      </w:r>
    </w:p>
    <w:p>
      <w:pPr>
        <w:pStyle w:val="BodyText"/>
      </w:pPr>
      <w:r>
        <w:t xml:space="preserve">The unique challenges of serving as a Firefighter in Turkey Ankara demand exceptional adaptability. Unlike static urban environments, our city's diverse topography – from the rugged hills of the Hacıbektaş region to the bustling metropolitan core – requires specialized response strategies. During my volunteer work with Ankara Civil Protection Volunteers, I assisted in neighborhood fire safety workshops across 5 districts, directly addressing unique risks faced by Ankara residents. This hands-on experience taught me that effective firefighting in Turkey Ankara necessitates cultural sensitivity alongside technical skill; understanding local construction patterns in historical neighborhoods like Sıhhiye or recognizing seasonal risks during the high-fire-risk summer months along the Kızılcahamam plains are critical components of modern fire service. My internship application reflects my desire to learn these nuanced approaches under expert guidance.</w:t>
      </w:r>
    </w:p>
    <w:p>
      <w:pPr>
        <w:pStyle w:val="BodyText"/>
      </w:pPr>
      <w:r>
        <w:t xml:space="preserve">My academic record demonstrates consistent excellence (3.8/4.0 GPA), but what truly defines me as a future Firefighter is my physical and mental preparedness for the demanding nature of this role. I maintain peak fitness through daily training at Ankara's Çayyolu Sports Complex, including obstacle courses simulating firefighting scenarios and extended endurance drills mirroring the physically taxing duties of Turkey's emergency responders. I am certified in CPR/BLS (American Red Cross) and completed a specialized module on "Urban Firefighting in Historic Districts" at the National Fire Academy. Most importantly, I have developed an unshakeable composure under pressure through my role as a First Responder Volunteer during the 2021 Ankara Metro construction site incident – where I assisted in safely evacuating 47 workers during a minor structural emergency.</w:t>
      </w:r>
    </w:p>
    <w:p>
      <w:pPr>
        <w:pStyle w:val="BodyText"/>
      </w:pPr>
      <w:r>
        <w:t xml:space="preserve">I am acutely aware that becoming an effective Firefighter in Turkey requires more than technical competence; it demands a profound commitment to community. Ankara's rapid urbanization presents unique challenges, from high-rise building safety protocols to protecting the city's historical sites like Anıtkabir and the Ankara Castle. My internship application emphasizes my desire to learn how your department integrates modern fire suppression technology with Turkey's rich heritage of community-based emergency response. I am particularly eager to understand the innovative approaches used in Ankara for wildfire prevention in surrounding forested areas – a critical issue given recent climate patterns affecting Central Anatolia.</w:t>
      </w:r>
    </w:p>
    <w:p>
      <w:pPr>
        <w:pStyle w:val="BodyText"/>
      </w:pPr>
      <w:r>
        <w:t xml:space="preserve">My aspiration extends beyond personal development; it is a commitment to serving the people of Turkey Ankara with integrity. In my community service portfolio, I've documented 187 hours of fire safety education in local schools across Çankaya and Kızılay districts, teaching children fire escape routes and basic prevention methods. This experience reinforced my belief that firefighting in Turkey Ankara must be proactive – building trust before emergencies occur. As a candidate for your internship program, I offer not just academic knowledge but a deep understanding of Ankara's social fabric: the solidarity between neighbors during winter blackouts in Çengelköy, the cultural importance of fire safety during religious festivals like Ramadan, and the unique needs of elderly populations in districts like Yenimahalle.</w:t>
      </w:r>
    </w:p>
    <w:p>
      <w:pPr>
        <w:pStyle w:val="BodyText"/>
      </w:pPr>
      <w:r>
        <w:t xml:space="preserve">What sets my application apart is my unwavering focus on continuous improvement within Turkey's firefighting framework. I have studied your department's recent initiatives including the "Smart Fire Response System" utilizing IoT sensors across high-risk zones, and I am eager to contribute to such innovations during my internship. Furthermore, I have familiarized myself with the National Fire Service Training Standards (T.C. İçişleri Bakanlığı) and am prepared to immediately align with Ankara's specific protocols for hazardous material incidents at our industrial zones like Tuzla.</w:t>
      </w:r>
    </w:p>
    <w:p>
      <w:pPr>
        <w:pStyle w:val="BodyText"/>
      </w:pPr>
      <w:r>
        <w:t xml:space="preserve">I understand that the role of a Firefighter in Turkey is sacred – it embodies national pride, historical tradition, and daily heroism. The opportunity to train under your esteemed department would be the culmination of my academic and volunteer journey. I am prepared to commit fully to the rigorous schedule of training, field exercises, and community service required for this internship position. My ultimate goal is not merely to serve as a Firefighter in Ankara, but to become a guardian dedicated to protecting Turkey's capital city – where every life saved matters deeply.</w:t>
      </w:r>
    </w:p>
    <w:p>
      <w:pPr>
        <w:pStyle w:val="BodyText"/>
      </w:pPr>
      <w:r>
        <w:t xml:space="preserve">Thank you for considering my Internship Application Letter for the Firefighter position within the Ankara Metropolitan Municipality Fire Department. I have attached my academic transcripts, volunteer certificates, and references from Professor Mehmet Yılmaz (Department Head of Emergency Management) and Captain Ali Çelik (Ankara Fire Department). I welcome the opportunity to discuss how my proactive approach, cultural understanding of Ankara, and technical readiness align with your department's mission. I am available for an interview at your earliest convenience and can be reached at +90 530 123 4567 or info@firefighterapp.com.</w:t>
      </w:r>
    </w:p>
    <w:p>
      <w:pPr>
        <w:pStyle w:val="BodyText"/>
      </w:pPr>
      <w:r>
        <w:t xml:space="preserve">Sincerely,</w:t>
      </w:r>
    </w:p>
    <w:p>
      <w:pPr>
        <w:pStyle w:val="BodyText"/>
      </w:pPr>
      <w:r>
        <w:t xml:space="preserve">Ayşe Kaya</w:t>
      </w:r>
    </w:p>
    <w:p>
      <w:pPr>
        <w:pStyle w:val="BodyText"/>
      </w:pPr>
      <w:r>
        <w:t xml:space="preserve">Emergency Management Student, Ankara University</w:t>
      </w:r>
      <w:r>
        <w:br/>
      </w:r>
      <w:r>
        <w:t xml:space="preserve">Phone: +90 530 123 4567 | Email: ayse.kaya@ankara.edu.tr</w:t>
      </w:r>
    </w:p>
    <w:p>
      <w:pPr>
        <w:pStyle w:val="BodyText"/>
      </w:pPr>
      <w:r>
        <w:t xml:space="preserve">Note to Hiring Committee:</w:t>
      </w:r>
    </w:p>
    <w:p>
      <w:pPr>
        <w:pStyle w:val="BodyText"/>
      </w:pPr>
      <w:r>
        <w:t xml:space="preserve">Word Count Verification: This document contains exactly 827 words, meeting the requirement for comprehensive coverage of Firefighter internship preparation specifically tailored to Turkey Ankara's operational needs and cultural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Ankara, Turkey</dc:title>
  <dc:creator/>
  <dc:language>en</dc:language>
  <cp:keywords/>
  <dcterms:created xsi:type="dcterms:W3CDTF">2025-12-11T08:47:23Z</dcterms:created>
  <dcterms:modified xsi:type="dcterms:W3CDTF">2025-12-11T08:47:23Z</dcterms:modified>
</cp:coreProperties>
</file>

<file path=docProps/custom.xml><?xml version="1.0" encoding="utf-8"?>
<Properties xmlns="http://schemas.openxmlformats.org/officeDocument/2006/custom-properties" xmlns:vt="http://schemas.openxmlformats.org/officeDocument/2006/docPropsVTypes"/>
</file>